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A2E5" w14:textId="77777777" w:rsidR="00D331A0" w:rsidRDefault="00D331A0">
      <w:pPr>
        <w:rPr>
          <w:sz w:val="24"/>
          <w:szCs w:val="24"/>
        </w:rPr>
      </w:pPr>
    </w:p>
    <w:p w14:paraId="2C29F184" w14:textId="77777777" w:rsidR="00D331A0" w:rsidRDefault="00D331A0">
      <w:pPr>
        <w:rPr>
          <w:sz w:val="24"/>
          <w:szCs w:val="24"/>
        </w:rPr>
      </w:pPr>
    </w:p>
    <w:p w14:paraId="3BAB1042" w14:textId="7F5CF4D8" w:rsidR="00DF1E03" w:rsidRPr="003C27BA" w:rsidRDefault="00C251A4">
      <w:p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Dear </w:t>
      </w:r>
      <w:r w:rsidR="008A2406" w:rsidRPr="003C27BA">
        <w:rPr>
          <w:rFonts w:cstheme="minorHAnsi"/>
          <w:sz w:val="24"/>
          <w:szCs w:val="24"/>
          <w:highlight w:val="yellow"/>
        </w:rPr>
        <w:t>____________</w:t>
      </w:r>
      <w:r w:rsidR="008A2406" w:rsidRPr="003C27BA">
        <w:rPr>
          <w:rFonts w:cstheme="minorHAnsi"/>
          <w:sz w:val="24"/>
          <w:szCs w:val="24"/>
        </w:rPr>
        <w:t>,</w:t>
      </w:r>
    </w:p>
    <w:p w14:paraId="2C9B9409" w14:textId="697F67FE" w:rsidR="00E753AF" w:rsidRPr="003C27BA" w:rsidRDefault="003E63BF" w:rsidP="003E63BF">
      <w:pPr>
        <w:rPr>
          <w:rFonts w:cstheme="minorHAnsi"/>
          <w:sz w:val="24"/>
          <w:szCs w:val="24"/>
        </w:rPr>
      </w:pPr>
      <w:r w:rsidRPr="003C27BA">
        <w:rPr>
          <w:rFonts w:cstheme="minorHAnsi"/>
          <w:b/>
          <w:sz w:val="24"/>
          <w:szCs w:val="24"/>
        </w:rPr>
        <w:t xml:space="preserve">On April </w:t>
      </w:r>
      <w:r w:rsidR="00ED74CF" w:rsidRPr="003C27BA">
        <w:rPr>
          <w:rFonts w:cstheme="minorHAnsi"/>
          <w:b/>
          <w:sz w:val="24"/>
          <w:szCs w:val="24"/>
        </w:rPr>
        <w:t>1</w:t>
      </w:r>
      <w:r w:rsidR="00626C67">
        <w:rPr>
          <w:rFonts w:cstheme="minorHAnsi"/>
          <w:b/>
          <w:sz w:val="24"/>
          <w:szCs w:val="24"/>
        </w:rPr>
        <w:t>9</w:t>
      </w:r>
      <w:r w:rsidRPr="003C27BA">
        <w:rPr>
          <w:rFonts w:cstheme="minorHAnsi"/>
          <w:b/>
          <w:sz w:val="24"/>
          <w:szCs w:val="24"/>
        </w:rPr>
        <w:t>, 202</w:t>
      </w:r>
      <w:r w:rsidR="00626C67">
        <w:rPr>
          <w:rFonts w:cstheme="minorHAnsi"/>
          <w:b/>
          <w:sz w:val="24"/>
          <w:szCs w:val="24"/>
        </w:rPr>
        <w:t>5,</w:t>
      </w:r>
      <w:r w:rsidRPr="003C27BA">
        <w:rPr>
          <w:rFonts w:cstheme="minorHAnsi"/>
          <w:b/>
          <w:sz w:val="24"/>
          <w:szCs w:val="24"/>
        </w:rPr>
        <w:t xml:space="preserve"> I </w:t>
      </w:r>
      <w:r w:rsidR="00462BBF" w:rsidRPr="003C27BA">
        <w:rPr>
          <w:rFonts w:cstheme="minorHAnsi"/>
          <w:b/>
          <w:sz w:val="24"/>
          <w:szCs w:val="24"/>
        </w:rPr>
        <w:t xml:space="preserve">will </w:t>
      </w:r>
      <w:r w:rsidR="00B1078C" w:rsidRPr="003C27BA">
        <w:rPr>
          <w:rFonts w:cstheme="minorHAnsi"/>
          <w:b/>
          <w:sz w:val="24"/>
          <w:szCs w:val="24"/>
        </w:rPr>
        <w:t>be running the B</w:t>
      </w:r>
      <w:r w:rsidR="004F0A2C">
        <w:rPr>
          <w:rFonts w:cstheme="minorHAnsi"/>
          <w:b/>
          <w:sz w:val="24"/>
          <w:szCs w:val="24"/>
        </w:rPr>
        <w:t>oston</w:t>
      </w:r>
      <w:r w:rsidR="00B1078C" w:rsidRPr="003C27BA">
        <w:rPr>
          <w:rFonts w:cstheme="minorHAnsi"/>
          <w:b/>
          <w:sz w:val="24"/>
          <w:szCs w:val="24"/>
        </w:rPr>
        <w:t xml:space="preserve"> 5K</w:t>
      </w:r>
      <w:r w:rsidR="005110D2">
        <w:rPr>
          <w:rFonts w:cstheme="minorHAnsi"/>
          <w:b/>
          <w:sz w:val="24"/>
          <w:szCs w:val="24"/>
        </w:rPr>
        <w:t xml:space="preserve"> </w:t>
      </w:r>
      <w:r w:rsidR="00B1078C" w:rsidRPr="003C27BA">
        <w:rPr>
          <w:rFonts w:cstheme="minorHAnsi"/>
          <w:b/>
          <w:sz w:val="24"/>
          <w:szCs w:val="24"/>
        </w:rPr>
        <w:t xml:space="preserve">on the </w:t>
      </w:r>
      <w:r w:rsidR="005110D2">
        <w:rPr>
          <w:rFonts w:cstheme="minorHAnsi"/>
          <w:b/>
          <w:sz w:val="24"/>
          <w:szCs w:val="24"/>
        </w:rPr>
        <w:t xml:space="preserve">Brigham </w:t>
      </w:r>
      <w:r w:rsidR="00B1078C" w:rsidRPr="003C27BA">
        <w:rPr>
          <w:rFonts w:cstheme="minorHAnsi"/>
          <w:b/>
          <w:sz w:val="24"/>
          <w:szCs w:val="24"/>
        </w:rPr>
        <w:t>Stepping Strong Team</w:t>
      </w:r>
      <w:r w:rsidR="00E753AF" w:rsidRPr="003C27BA">
        <w:rPr>
          <w:rFonts w:cstheme="minorHAnsi"/>
          <w:sz w:val="24"/>
          <w:szCs w:val="24"/>
        </w:rPr>
        <w:t xml:space="preserve"> to</w:t>
      </w:r>
      <w:r w:rsidRPr="003C27BA">
        <w:rPr>
          <w:rFonts w:cstheme="minorHAnsi"/>
          <w:sz w:val="24"/>
          <w:szCs w:val="24"/>
        </w:rPr>
        <w:t xml:space="preserve"> support</w:t>
      </w:r>
      <w:r w:rsidR="00462BBF" w:rsidRPr="003C27BA">
        <w:rPr>
          <w:rFonts w:cstheme="minorHAnsi"/>
          <w:sz w:val="24"/>
          <w:szCs w:val="24"/>
        </w:rPr>
        <w:t xml:space="preserve"> a very worthy cause –</w:t>
      </w:r>
      <w:r w:rsidRPr="003C27BA">
        <w:rPr>
          <w:rFonts w:cstheme="minorHAnsi"/>
          <w:sz w:val="24"/>
          <w:szCs w:val="24"/>
        </w:rPr>
        <w:t xml:space="preserve"> The Gillian Reny Stepping Strong Center for Trauma Innovation</w:t>
      </w:r>
      <w:r w:rsidR="00E753AF" w:rsidRPr="003C27BA">
        <w:rPr>
          <w:rFonts w:cstheme="minorHAnsi"/>
          <w:sz w:val="24"/>
          <w:szCs w:val="24"/>
        </w:rPr>
        <w:t xml:space="preserve"> – and</w:t>
      </w:r>
      <w:r w:rsidR="00462BBF" w:rsidRPr="003C27BA">
        <w:rPr>
          <w:rFonts w:cstheme="minorHAnsi"/>
          <w:sz w:val="24"/>
          <w:szCs w:val="24"/>
        </w:rPr>
        <w:t xml:space="preserve"> 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2CD85F23" w14:textId="77777777" w:rsidR="00626C67" w:rsidRPr="008A2406" w:rsidRDefault="00626C67" w:rsidP="00626C67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Inspired by the tragedies of the Boston Marathon bombings, the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Center </w:t>
      </w:r>
      <w:r w:rsidRPr="008A2406">
        <w:rPr>
          <w:sz w:val="24"/>
          <w:szCs w:val="24"/>
        </w:rPr>
        <w:t xml:space="preserve">at </w:t>
      </w:r>
      <w:r>
        <w:rPr>
          <w:sz w:val="24"/>
          <w:szCs w:val="24"/>
        </w:rPr>
        <w:t>the Brigham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ims to make a profound difference for trauma patients and their families worldwide by transforming research and care for civilians and military personnel who suffer devastating traumatic injuries. </w:t>
      </w:r>
    </w:p>
    <w:p w14:paraId="586D87E5" w14:textId="5764B646" w:rsidR="00E753AF" w:rsidRPr="003C27BA" w:rsidRDefault="003C27BA" w:rsidP="00804564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I'm excited to be a champion for this special cause which continues to turn tragedy into hope. 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&lt;&lt;Insert personal story about why you are running for Stepping Strong</w:t>
      </w:r>
      <w:r w:rsidR="008A2406" w:rsidRPr="003C27BA">
        <w:rPr>
          <w:rFonts w:cstheme="minorHAnsi"/>
          <w:color w:val="000000"/>
          <w:sz w:val="24"/>
          <w:szCs w:val="24"/>
          <w:shd w:val="clear" w:color="auto" w:fill="FFFFFF"/>
        </w:rPr>
        <w:t>.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&gt;&gt;</w:t>
      </w:r>
    </w:p>
    <w:p w14:paraId="3C7BCBC5" w14:textId="77777777" w:rsidR="003C27BA" w:rsidRPr="003C27BA" w:rsidRDefault="003C27BA" w:rsidP="003C27BA">
      <w:p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>I’m training for this 5K, but I need your help to reach my fundraising goal of $</w:t>
      </w:r>
      <w:r w:rsidRPr="003C27BA">
        <w:rPr>
          <w:rFonts w:cstheme="minorHAnsi"/>
          <w:sz w:val="24"/>
          <w:szCs w:val="24"/>
          <w:highlight w:val="yellow"/>
        </w:rPr>
        <w:t>XXXX</w:t>
      </w:r>
      <w:r w:rsidRPr="003C27BA">
        <w:rPr>
          <w:rFonts w:cstheme="minorHAnsi"/>
          <w:sz w:val="24"/>
          <w:szCs w:val="24"/>
        </w:rPr>
        <w:t>.  I would be incredibly grateful for your support. There are two easy ways to give:</w:t>
      </w:r>
    </w:p>
    <w:p w14:paraId="022800F5" w14:textId="17E80E5D" w:rsidR="00E753AF" w:rsidRDefault="00E753AF" w:rsidP="003C2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Donate at my page: </w:t>
      </w:r>
      <w:r w:rsidRPr="003C27BA">
        <w:rPr>
          <w:rFonts w:cstheme="minorHAnsi"/>
          <w:sz w:val="24"/>
          <w:szCs w:val="24"/>
          <w:highlight w:val="yellow"/>
        </w:rPr>
        <w:t>[</w:t>
      </w:r>
      <w:r w:rsidR="00687598" w:rsidRPr="003C27BA">
        <w:rPr>
          <w:rFonts w:cstheme="minorHAnsi"/>
          <w:sz w:val="24"/>
          <w:szCs w:val="24"/>
          <w:highlight w:val="yellow"/>
        </w:rPr>
        <w:t xml:space="preserve">ADD </w:t>
      </w:r>
      <w:r w:rsidR="00B43BD4" w:rsidRPr="003C27BA">
        <w:rPr>
          <w:rFonts w:cstheme="minorHAnsi"/>
          <w:sz w:val="24"/>
          <w:szCs w:val="24"/>
          <w:highlight w:val="yellow"/>
        </w:rPr>
        <w:t xml:space="preserve">TEAMRAISER </w:t>
      </w:r>
      <w:r w:rsidR="00687598" w:rsidRPr="003C27BA">
        <w:rPr>
          <w:rFonts w:cstheme="minorHAnsi"/>
          <w:sz w:val="24"/>
          <w:szCs w:val="24"/>
          <w:highlight w:val="yellow"/>
        </w:rPr>
        <w:t>LINK</w:t>
      </w:r>
      <w:r w:rsidRPr="003C27BA">
        <w:rPr>
          <w:rFonts w:cstheme="minorHAnsi"/>
          <w:sz w:val="24"/>
          <w:szCs w:val="24"/>
          <w:highlight w:val="yellow"/>
        </w:rPr>
        <w:t>],</w:t>
      </w:r>
      <w:r w:rsidRPr="003C27BA">
        <w:rPr>
          <w:rFonts w:cstheme="minorHAnsi"/>
          <w:sz w:val="24"/>
          <w:szCs w:val="24"/>
        </w:rPr>
        <w:t xml:space="preserve"> </w:t>
      </w:r>
    </w:p>
    <w:p w14:paraId="3628F250" w14:textId="45ACD2F8" w:rsidR="00626C67" w:rsidRPr="00626C67" w:rsidRDefault="00626C67" w:rsidP="00626C6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onate through your Donor Advised; </w:t>
      </w:r>
      <w:hyperlink r:id="rId7" w:history="1">
        <w:r w:rsidRPr="00213702">
          <w:rPr>
            <w:rStyle w:val="Hyperlink"/>
            <w:sz w:val="24"/>
            <w:szCs w:val="24"/>
          </w:rPr>
          <w:t>directions can be found here</w:t>
        </w:r>
      </w:hyperlink>
      <w:r>
        <w:rPr>
          <w:sz w:val="24"/>
          <w:szCs w:val="24"/>
        </w:rPr>
        <w:t xml:space="preserve">. </w:t>
      </w:r>
    </w:p>
    <w:p w14:paraId="53B96CE0" w14:textId="77777777" w:rsidR="00E753AF" w:rsidRPr="003C27BA" w:rsidRDefault="00E753AF" w:rsidP="005D760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Send a check payable to Brigham and Women’s Hospital, with my name </w:t>
      </w:r>
      <w:r w:rsidR="005D760E" w:rsidRPr="003C27BA">
        <w:rPr>
          <w:rFonts w:cstheme="minorHAnsi"/>
          <w:sz w:val="24"/>
          <w:szCs w:val="24"/>
        </w:rPr>
        <w:t>i</w:t>
      </w:r>
      <w:r w:rsidRPr="003C27BA">
        <w:rPr>
          <w:rFonts w:cstheme="minorHAnsi"/>
          <w:sz w:val="24"/>
          <w:szCs w:val="24"/>
        </w:rPr>
        <w:t xml:space="preserve">n the </w:t>
      </w:r>
      <w:r w:rsidR="005D760E" w:rsidRPr="003C27BA">
        <w:rPr>
          <w:rFonts w:cstheme="minorHAnsi"/>
          <w:sz w:val="24"/>
          <w:szCs w:val="24"/>
        </w:rPr>
        <w:t>M</w:t>
      </w:r>
      <w:r w:rsidRPr="003C27BA">
        <w:rPr>
          <w:rFonts w:cstheme="minorHAnsi"/>
          <w:sz w:val="24"/>
          <w:szCs w:val="24"/>
        </w:rPr>
        <w:t xml:space="preserve">emo line, to me at:  </w:t>
      </w:r>
      <w:r w:rsidRPr="003C27BA">
        <w:rPr>
          <w:rFonts w:cstheme="minorHAnsi"/>
          <w:sz w:val="24"/>
          <w:szCs w:val="24"/>
          <w:highlight w:val="yellow"/>
        </w:rPr>
        <w:t>YOUR ADDRESS</w:t>
      </w:r>
    </w:p>
    <w:p w14:paraId="179849F4" w14:textId="77777777" w:rsidR="00497321" w:rsidRPr="003C27BA" w:rsidRDefault="00FE3943" w:rsidP="00156226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>Thank you in advance</w:t>
      </w:r>
      <w:r w:rsidR="00087D0E" w:rsidRPr="003C27BA">
        <w:rPr>
          <w:rFonts w:cstheme="minorHAnsi"/>
          <w:color w:val="000000"/>
          <w:sz w:val="24"/>
          <w:szCs w:val="24"/>
          <w:shd w:val="clear" w:color="auto" w:fill="FFFFFF"/>
        </w:rPr>
        <w:t>!</w:t>
      </w:r>
    </w:p>
    <w:p w14:paraId="1525570A" w14:textId="77777777" w:rsidR="003C27BA" w:rsidRPr="003C27BA" w:rsidRDefault="003C27BA" w:rsidP="00087D0E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>With gratitude/love/thanks,</w:t>
      </w:r>
    </w:p>
    <w:p w14:paraId="2D60CDD2" w14:textId="75C4ACC7" w:rsidR="003C27BA" w:rsidRPr="003C27BA" w:rsidRDefault="003C27BA" w:rsidP="00087D0E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</w:rPr>
        <w:br/>
      </w:r>
      <w:r w:rsidRPr="003C27BA">
        <w:rPr>
          <w:rFonts w:cstheme="minorHAnsi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634C12B3" w14:textId="77777777" w:rsidR="00626C67" w:rsidRPr="008A2406" w:rsidRDefault="00626C67" w:rsidP="00626C67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hyperlink r:id="rId8" w:history="1">
        <w:r w:rsidRPr="00213702">
          <w:rPr>
            <w:rStyle w:val="Hyperlink"/>
            <w:rFonts w:cs="Arial"/>
            <w:sz w:val="24"/>
            <w:szCs w:val="24"/>
            <w:shd w:val="clear" w:color="auto" w:fill="FFFFFF"/>
          </w:rPr>
          <w:t>matching gift</w:t>
        </w:r>
      </w:hyperlink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B1078C">
      <w:headerReference w:type="default" r:id="rId9"/>
      <w:footerReference w:type="default" r:id="rId10"/>
      <w:pgSz w:w="12240" w:h="15840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6ADD0" w14:textId="77777777" w:rsidR="00991429" w:rsidRDefault="00991429" w:rsidP="00D331A0">
      <w:pPr>
        <w:spacing w:after="0" w:line="240" w:lineRule="auto"/>
      </w:pPr>
      <w:r>
        <w:separator/>
      </w:r>
    </w:p>
  </w:endnote>
  <w:endnote w:type="continuationSeparator" w:id="0">
    <w:p w14:paraId="31819D5A" w14:textId="77777777" w:rsidR="00991429" w:rsidRDefault="00991429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43C271FE" w:rsidR="00D331A0" w:rsidRPr="0080577A" w:rsidRDefault="00575BE2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r>
      <w:rPr>
        <w:rFonts w:asciiTheme="minorHAnsi" w:hAnsiTheme="minorHAnsi"/>
        <w:color w:val="231F20"/>
        <w:spacing w:val="-12"/>
        <w:w w:val="95"/>
        <w:sz w:val="18"/>
      </w:rPr>
      <w:t>263</w:t>
    </w:r>
    <w:r w:rsidR="00687598">
      <w:rPr>
        <w:rFonts w:asciiTheme="minorHAnsi" w:hAnsiTheme="minorHAnsi"/>
        <w:color w:val="231F20"/>
        <w:spacing w:val="-12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Huntington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Avenue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>
      <w:rPr>
        <w:rFonts w:asciiTheme="minorHAnsi" w:hAnsiTheme="minorHAnsi"/>
        <w:color w:val="231F20"/>
        <w:w w:val="95"/>
        <w:sz w:val="18"/>
      </w:rPr>
      <w:t>#318</w:t>
    </w:r>
    <w:r w:rsidR="00D331A0"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Boston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Massachusetts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0211</w:t>
    </w:r>
    <w:r>
      <w:rPr>
        <w:rFonts w:asciiTheme="minorHAnsi" w:hAnsiTheme="minorHAnsi"/>
        <w:color w:val="231F20"/>
        <w:w w:val="95"/>
        <w:sz w:val="18"/>
      </w:rPr>
      <w:t>6</w:t>
    </w:r>
  </w:p>
  <w:p w14:paraId="10BB304A" w14:textId="463248E1" w:rsidR="00687598" w:rsidRDefault="00D331A0" w:rsidP="00D331A0">
    <w:pPr>
      <w:pStyle w:val="BodyText"/>
      <w:ind w:left="1196" w:right="1200"/>
      <w:jc w:val="center"/>
      <w:rPr>
        <w:rFonts w:asciiTheme="minorHAnsi" w:hAnsiTheme="minorHAnsi"/>
        <w:color w:val="231F20"/>
        <w:spacing w:val="8"/>
        <w:w w:val="95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="003C27BA" w:rsidRPr="003C27BA">
      <w:rPr>
        <w:rFonts w:asciiTheme="minorHAnsi" w:hAnsiTheme="minorHAnsi"/>
        <w:color w:val="231F20"/>
        <w:spacing w:val="-4"/>
        <w:w w:val="95"/>
        <w:sz w:val="18"/>
      </w:rPr>
      <w:t>857 505 1225</w:t>
    </w:r>
    <w:r w:rsidR="003C27BA">
      <w:rPr>
        <w:rFonts w:asciiTheme="minorHAnsi" w:hAnsiTheme="minorHAnsi"/>
        <w:color w:val="231F20"/>
        <w:spacing w:val="-4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="00B43BD4" w:rsidRPr="003C27BA">
      <w:rPr>
        <w:b w:val="0"/>
        <w:bCs w:val="0"/>
        <w:color w:val="231F20"/>
      </w:rPr>
      <w:t>team@bwh.harvard.edu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</w:p>
  <w:p w14:paraId="58F5D3C9" w14:textId="55435E27" w:rsidR="00D331A0" w:rsidRPr="0080577A" w:rsidRDefault="00687598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>
      <w:rPr>
        <w:rFonts w:asciiTheme="minorHAnsi" w:hAnsiTheme="minorHAnsi"/>
        <w:color w:val="231F20"/>
        <w:w w:val="95"/>
        <w:sz w:val="18"/>
      </w:rPr>
      <w:t>runbwh.org/5K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F421E" w14:textId="77777777" w:rsidR="00991429" w:rsidRDefault="00991429" w:rsidP="00D331A0">
      <w:pPr>
        <w:spacing w:after="0" w:line="240" w:lineRule="auto"/>
      </w:pPr>
      <w:r>
        <w:separator/>
      </w:r>
    </w:p>
  </w:footnote>
  <w:footnote w:type="continuationSeparator" w:id="0">
    <w:p w14:paraId="3283E4F7" w14:textId="77777777" w:rsidR="00991429" w:rsidRDefault="00991429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2B8" w14:textId="77777777" w:rsidR="00712B75" w:rsidRDefault="00712B75" w:rsidP="00B1078C">
    <w:pPr>
      <w:pStyle w:val="Header"/>
      <w:jc w:val="center"/>
    </w:pPr>
  </w:p>
  <w:p w14:paraId="6B2CA6FD" w14:textId="77777777" w:rsidR="00712B75" w:rsidRDefault="00712B75" w:rsidP="00B1078C">
    <w:pPr>
      <w:pStyle w:val="Header"/>
      <w:jc w:val="center"/>
    </w:pPr>
  </w:p>
  <w:p w14:paraId="61F59C73" w14:textId="221DC574" w:rsidR="00D331A0" w:rsidRDefault="00712B75" w:rsidP="00B1078C">
    <w:pPr>
      <w:pStyle w:val="Header"/>
      <w:jc w:val="center"/>
    </w:pPr>
    <w:r>
      <w:rPr>
        <w:noProof/>
      </w:rPr>
      <w:drawing>
        <wp:inline distT="0" distB="0" distL="0" distR="0" wp14:anchorId="43349DB9" wp14:editId="3A7C62DE">
          <wp:extent cx="5943600" cy="1044575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44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719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0A1A61"/>
    <w:rsid w:val="000C08A1"/>
    <w:rsid w:val="000D0752"/>
    <w:rsid w:val="00156226"/>
    <w:rsid w:val="001A6F82"/>
    <w:rsid w:val="00226168"/>
    <w:rsid w:val="002449E2"/>
    <w:rsid w:val="0036449A"/>
    <w:rsid w:val="00374910"/>
    <w:rsid w:val="003C27BA"/>
    <w:rsid w:val="003E63BF"/>
    <w:rsid w:val="00462BBF"/>
    <w:rsid w:val="00497321"/>
    <w:rsid w:val="004C4127"/>
    <w:rsid w:val="004F0A2C"/>
    <w:rsid w:val="005110D2"/>
    <w:rsid w:val="00535448"/>
    <w:rsid w:val="00575BE2"/>
    <w:rsid w:val="005B081D"/>
    <w:rsid w:val="005B7274"/>
    <w:rsid w:val="005D760E"/>
    <w:rsid w:val="00626C67"/>
    <w:rsid w:val="00687598"/>
    <w:rsid w:val="006A4F55"/>
    <w:rsid w:val="006C18A7"/>
    <w:rsid w:val="00712B75"/>
    <w:rsid w:val="00804564"/>
    <w:rsid w:val="008A2406"/>
    <w:rsid w:val="008C671E"/>
    <w:rsid w:val="00991429"/>
    <w:rsid w:val="00B1078C"/>
    <w:rsid w:val="00B43BD4"/>
    <w:rsid w:val="00C251A4"/>
    <w:rsid w:val="00C749B9"/>
    <w:rsid w:val="00CA624E"/>
    <w:rsid w:val="00D331A0"/>
    <w:rsid w:val="00DD315E"/>
    <w:rsid w:val="00DF1E03"/>
    <w:rsid w:val="00E121F5"/>
    <w:rsid w:val="00E34A50"/>
    <w:rsid w:val="00E753AF"/>
    <w:rsid w:val="00EB4DEC"/>
    <w:rsid w:val="00ED74CF"/>
    <w:rsid w:val="00FC504A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8759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5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C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ve.brighamandwomens.org/employer-match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ve.brighamandwomens.org/donor-advised-fun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Hickey, Allegra Johnson</cp:lastModifiedBy>
  <cp:revision>4</cp:revision>
  <dcterms:created xsi:type="dcterms:W3CDTF">2025-01-16T17:07:00Z</dcterms:created>
  <dcterms:modified xsi:type="dcterms:W3CDTF">2025-01-28T15:11:00Z</dcterms:modified>
</cp:coreProperties>
</file>